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2"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Organization Name]</w:t>
      </w:r>
    </w:p>
    <w:p>
      <w:pPr>
        <w:pStyle w:val="BodyText"/>
      </w:pPr>
      <w:r>
        <w:rPr>
          <w:bCs/>
          <w:b/>
        </w:rPr>
        <w:t xml:space="preserve">Address:</w:t>
      </w:r>
      <w:r>
        <w:t xml:space="preserve"> </w:t>
      </w:r>
      <w:r>
        <w:t xml:space="preserve">[Organization Address], Saint Petersburg, Russia</w:t>
      </w:r>
    </w:p>
    <w:bookmarkStart w:id="21" w:name="X759bd003b3a9b62f0b49877332bb1bc426d3764"/>
    <w:p>
      <w:pPr>
        <w:pStyle w:val="Heading2"/>
      </w:pPr>
      <w:r>
        <w:t xml:space="preserve">Dietitian Cover Letter for Saint Petersburg, Russia</w:t>
      </w:r>
    </w:p>
    <w:p>
      <w:pPr>
        <w:pStyle w:val="FirstParagraph"/>
      </w:pPr>
      <w:r>
        <w:t xml:space="preserve">Dear Hiring Manager,</w:t>
      </w:r>
    </w:p>
    <w:p>
      <w:pPr>
        <w:pStyle w:val="BodyText"/>
      </w:pPr>
      <w:r>
        <w:t xml:space="preserve">I am writing to express my enthusiastic interest in the Dietitian position at your esteemed organization in Saint Petersburg, Russia. As a highly motivated and experienced dietitian with a deep commitment to promoting health through nutrition, I am eager to contribute my expertise to support the wellness of individuals and communities in this vibrant city. Saint Petersburg’s unique cultural heritage, diverse population, and evolving healthcare landscape make it an inspiring place to advance the field of dietetics, and I am excited about the opportunity to collaborate with your team.</w:t>
      </w:r>
    </w:p>
    <w:p>
      <w:pPr>
        <w:pStyle w:val="BodyText"/>
      </w:pPr>
      <w:r>
        <w:t xml:space="preserve">With over [X years] of experience in clinical nutrition, public health education, and food service management, I have developed a strong foundation in creating personalized dietary plans that address the specific needs of individuals across different age groups and medical conditions. My career has been guided by the belief that nutrition is a cornerstone of preventive healthcare, and I am passionate about empowering people to make informed choices about their diets. Whether working in hospitals, community clinics, or private practice, I have consistently focused on bridging the gap between scientific research and practical application to improve health outcomes.</w:t>
      </w:r>
    </w:p>
    <w:p>
      <w:pPr>
        <w:pStyle w:val="BodyText"/>
      </w:pPr>
      <w:r>
        <w:t xml:space="preserve">As a Dietitian in Russia Saint Petersburg, I understand the importance of adapting my approach to align with local dietary traditions and healthcare practices. The region’s unique climate, seasonal food availability, and cultural preferences play a critical role in shaping nutritional needs. For instance, the emphasis on fermented foods like sour milk (kvass) and traditional dishes such as borscht underscores the value of integrating culturally relevant nutrition advice into patient care. My experience working with diverse populations has equipped me to navigate these nuances while ensuring that my recommendations are both evidence-based and respectful of local customs.</w:t>
      </w:r>
    </w:p>
    <w:p>
      <w:pPr>
        <w:pStyle w:val="BodyText"/>
      </w:pPr>
      <w:r>
        <w:t xml:space="preserve">In addition to clinical expertise, I possess strong communication skills that enable me to educate patients, families, and healthcare professionals about the importance of balanced nutrition. I have led workshops on topics such as weight management, diabetes prevention, and pediatric nutrition, which have been well-received by participants in both urban and rural settings. My ability to simplify complex nutritional concepts into actionable steps has consistently resulted in positive behavioral changes among clients. In Saint Petersburg’s dynamic healthcare environment, I am confident that my skills will be instrumental in addressing the region’s growing demand for personalized dietary services.</w:t>
      </w:r>
    </w:p>
    <w:p>
      <w:pPr>
        <w:pStyle w:val="BodyText"/>
      </w:pPr>
      <w:r>
        <w:t xml:space="preserve">One of my proudest achievements as a Dietitian was leading a community initiative in [Previous Location] to combat malnutrition among vulnerable populations. By collaborating with local organizations and leveraging government resources, we successfully implemented a program that provided free nutritional counseling and meal planning services to over 500 individuals. This experience not only reinforced the importance of accessibility in healthcare but also highlighted the need for dietitians to act as advocates for underserved communities. I am eager to bring this same dedication to Saint Petersburg, where I believe my work can make a meaningful difference in improving public health.</w:t>
      </w:r>
    </w:p>
    <w:p>
      <w:pPr>
        <w:pStyle w:val="BodyText"/>
      </w:pPr>
      <w:r>
        <w:t xml:space="preserve">My academic background includes a [Degree] in Nutrition Science from [University Name], where I specialized in metabolic disorders and food policy. This education, combined with my hands-on experience in Russia Saint Petersburg’s healthcare sector, has prepared me to tackle the challenges of modern dietetics with both creativity and precision. I am particularly interested in exploring opportunities to contribute to research initiatives focused on chronic disease prevention and the role of nutrition in mental health—a growing area of concern in urban centers like Saint Petersburg.</w:t>
      </w:r>
    </w:p>
    <w:p>
      <w:pPr>
        <w:pStyle w:val="BodyText"/>
      </w:pPr>
      <w:r>
        <w:t xml:space="preserve">What sets me apart as a Dietitian is my unwavering commitment to continuous learning. I regularly attend seminars and workshops on emerging trends in nutrition, such as plant-based diets, gut health, and the impact of food sustainability on public health. Staying current with advancements in the field allows me to offer my clients innovative solutions that align with global best practices while remaining sensitive to local needs. In Saint Petersburg’s rapidly evolving healthcare system, I am confident that my adaptability and dedication will enable me to thrive in this role.</w:t>
      </w:r>
    </w:p>
    <w:p>
      <w:pPr>
        <w:pStyle w:val="BodyText"/>
      </w:pPr>
      <w:r>
        <w:t xml:space="preserve">Finally, I want to express my sincere admiration for the work your organization is doing to improve health outcomes in Saint Petersburg. Your focus on [specific initiative or value of the organization] aligns closely with my professional philosophy, and I am eager to contribute my skills and passion to further these efforts. I am particularly drawn to the opportunity to work alongside a team of professionals who share my commitment to excellence in dietetics.</w:t>
      </w:r>
    </w:p>
    <w:p>
      <w:pPr>
        <w:pStyle w:val="BodyText"/>
      </w:pPr>
      <w:r>
        <w:t xml:space="preserve">Thank you for considering my application. I would welcome the chance to discuss how my experience and vision as a Dietitian can benefit your organization. Please feel free to contact me at [Your Phone Number] or [Your Email Address] at your earliest convenience. I look forward to the possibility of contributing to the health and well-being of Saint Petersburg’s community.</w:t>
      </w:r>
    </w:p>
    <w:p>
      <w:pPr>
        <w:pStyle w:val="BodyText"/>
      </w:pPr>
      <w:r>
        <w:t xml:space="preserve">Sincerely,</w:t>
      </w:r>
    </w:p>
    <w:p>
      <w:pPr>
        <w:pStyle w:val="BodyText"/>
      </w:pPr>
      <w:r>
        <w:t xml:space="preserve">[Your Full Name]</w:t>
      </w:r>
    </w:p>
    <w:p>
      <w:pPr>
        <w:pStyle w:val="BodyText"/>
      </w:pPr>
      <w:r>
        <w:t xml:space="preserve">[Your Contact Information]</w:t>
      </w:r>
    </w:p>
    <w:bookmarkStart w:id="20" w:name="key-terms-highlighted"/>
    <w:p>
      <w:pPr>
        <w:pStyle w:val="Heading3"/>
      </w:pPr>
      <w:r>
        <w:t xml:space="preserve">Key Terms Highlighted:</w:t>
      </w:r>
    </w:p>
    <w:p>
      <w:pPr>
        <w:numPr>
          <w:ilvl w:val="0"/>
          <w:numId w:val="1001"/>
        </w:numPr>
        <w:pStyle w:val="Compact"/>
      </w:pPr>
      <w:r>
        <w:rPr>
          <w:bCs/>
          <w:b/>
        </w:rPr>
        <w:t xml:space="preserve">Cover Letter</w:t>
      </w:r>
      <w:r>
        <w:t xml:space="preserve">: This document serves as a professional introduction and expression of interest in the Dietitian role.</w:t>
      </w:r>
    </w:p>
    <w:p>
      <w:pPr>
        <w:numPr>
          <w:ilvl w:val="0"/>
          <w:numId w:val="1001"/>
        </w:numPr>
        <w:pStyle w:val="Compact"/>
      </w:pPr>
      <w:r>
        <w:rPr>
          <w:bCs/>
          <w:b/>
        </w:rPr>
        <w:t xml:space="preserve">Dietitian</w:t>
      </w:r>
      <w:r>
        <w:t xml:space="preserve">: The core focus of the letter is to showcase expertise and passion for nutrition science.</w:t>
      </w:r>
    </w:p>
    <w:p>
      <w:pPr>
        <w:numPr>
          <w:ilvl w:val="0"/>
          <w:numId w:val="1001"/>
        </w:numPr>
        <w:pStyle w:val="Compact"/>
      </w:pPr>
      <w:r>
        <w:rPr>
          <w:bCs/>
          <w:b/>
        </w:rPr>
        <w:t xml:space="preserve">Russia Saint Petersburg</w:t>
      </w:r>
      <w:r>
        <w:t xml:space="preserve">: The letter emphasizes cultural, regional, and healthcare-specific considerations relevant to the location.</w:t>
      </w:r>
    </w:p>
    <w:p>
      <w:pPr>
        <w:pStyle w:val="FirstParagraph"/>
      </w:pPr>
      <w:r>
        <w:t xml:space="preserve">Word Count: 820+</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4T13:43:42Z</dcterms:created>
  <dcterms:modified xsi:type="dcterms:W3CDTF">2026-07-24T13:43:42Z</dcterms:modified>
</cp:coreProperties>
</file>

<file path=docProps/custom.xml><?xml version="1.0" encoding="utf-8"?>
<Properties xmlns="http://schemas.openxmlformats.org/officeDocument/2006/custom-properties" xmlns:vt="http://schemas.openxmlformats.org/officeDocument/2006/docPropsVTypes"/>
</file>